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16012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00a8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52:10Z</dcterms:created>
  <dcterms:modified xsi:type="dcterms:W3CDTF">2017-02-25T04:52:10Z</dcterms:modified>
</cp:coreProperties>
</file>